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Midwife position at [Hospital/Clinic Name] in Barcelona, Spain. As a dedicated and experienced midwife with a passion for maternal and newborn care, I am eager to contribute my skills and expertise to your esteemed institution. My commitment to compassionate, evidence-based practice aligns perfectly with the values of healthcare in Spain, particularly in a vibrant city like Barcelona, where the intersection of tradition and innovation shapes the delivery of high-quality care.</w:t>
      </w:r>
    </w:p>
    <w:p>
      <w:pPr>
        <w:pStyle w:val="BodyText"/>
      </w:pPr>
      <w:r>
        <w:t xml:space="preserve">Throughout my career as a Midwife, I have focused on providing holistic support to women and their families during one of life’s most transformative journeys—pregnancy, childbirth, and postpartum care. My work has emphasized not only medical expertise but also emotional and cultural sensitivity, ensuring that every patient feels empowered and respected. In Spain Barcelona, where healthcare is deeply rooted in community engagement and family-centered care, I believe my approach resonates strongly with the needs of the local population.</w:t>
      </w:r>
    </w:p>
    <w:p>
      <w:pPr>
        <w:pStyle w:val="BodyText"/>
      </w:pPr>
      <w:r>
        <w:t xml:space="preserve">My professional journey began with a rigorous education in midwifery at [University Name], where I developed a strong foundation in clinical practice, obstetric care, and patient advocacy. Over the past [X years], I have worked in diverse settings, including public hospitals and private clinics across Spain, gaining hands-on experience in managing low-risk pregnancies, assisting with natural childbirth, and supporting women through complex medical scenarios. This experience has equipped me with the ability to adapt to dynamic environments while maintaining a focus on safety and patient autonomy.</w:t>
      </w:r>
    </w:p>
    <w:p>
      <w:pPr>
        <w:pStyle w:val="BodyText"/>
      </w:pPr>
      <w:r>
        <w:t xml:space="preserve">One of my core strengths as a Midwife is my ability to foster trust and collaboration with patients. I understand that every woman’s journey is unique, and I strive to create personalized care plans that respect individual preferences, cultural backgrounds, and medical needs. In Spain Barcelona, where the population is highly diverse and multilingual, this skill is particularly vital. I am fluent in [Languages], which allows me to communicate effectively with a wide range of patients and their families, ensuring clarity and comfort throughout the care process.</w:t>
      </w:r>
    </w:p>
    <w:p>
      <w:pPr>
        <w:pStyle w:val="BodyText"/>
      </w:pPr>
      <w:r>
        <w:t xml:space="preserve">Moreover, I am deeply committed to staying current with advancements in midwifery practice. I regularly attend workshops and professional development sessions on topics such as neonatal resuscitation, perinatal mental health, and sustainable birthing practices. In Spain Barcelona, where healthcare systems prioritize innovation and patient-centered models of care, this dedication to continuous learning is essential for delivering the highest standard of service. I am also familiar with the regulatory requirements and protocols specific to Spain’s healthcare framework, which enables me to navigate complex situations with confidence.</w:t>
      </w:r>
    </w:p>
    <w:p>
      <w:pPr>
        <w:pStyle w:val="BodyText"/>
      </w:pPr>
      <w:r>
        <w:t xml:space="preserve">What draws me specifically to Barcelona is its reputation as a city that values both tradition and modernity in healthcare. The integration of midwifery into the broader medical system here reflects a commitment to empowering women and promoting natural childbirth, which aligns with my professional philosophy. I am particularly inspired by the work of [mention any local midwifery organizations or initiatives in Barcelona, if applicable], as they exemplify the collaborative spirit that defines healthcare in this region.</w:t>
      </w:r>
    </w:p>
    <w:p>
      <w:pPr>
        <w:pStyle w:val="BodyText"/>
      </w:pPr>
      <w:r>
        <w:t xml:space="preserve">In addition to clinical skills, I bring a strong sense of empathy and resilience. The role of a Midwife is not without its challenges—long hours, emotional intensity, and the need for quick decision-making—but these are balanced by the profound joy of helping families welcome new life. In Spain Barcelona, where community ties are strong and healthcare professionals often serve as pillars of support for families, I am eager to contribute to this meaningful work.</w:t>
      </w:r>
    </w:p>
    <w:p>
      <w:pPr>
        <w:pStyle w:val="BodyText"/>
      </w:pPr>
      <w:r>
        <w:t xml:space="preserve">I am especially drawn to [Hospital/Clinic Name] because of its reputation for excellence in maternal care and its dedication to patient-centered practices. I admire how your institution prioritizes the well-being of both mothers and newborns, and I am confident that my background in midwifery, combined with my cultural adaptability and passion for this field, would make me a valuable addition to your team. I am also excited about the opportunity to work alongside experienced professionals who share a commitment to quality care.</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convenience. I look forward to the possibility of contributing to the continued success of [Hospital/Clinic Name] and supporting the health and well-being of women in Spain Barcelona.</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dc:title>
  <dc:creator/>
  <cp:keywords/>
  <dcterms:created xsi:type="dcterms:W3CDTF">2026-06-02T15:33:14Z</dcterms:created>
  <dcterms:modified xsi:type="dcterms:W3CDTF">2026-06-02T15:33:14Z</dcterms:modified>
</cp:coreProperties>
</file>

<file path=docProps/custom.xml><?xml version="1.0" encoding="utf-8"?>
<Properties xmlns="http://schemas.openxmlformats.org/officeDocument/2006/custom-properties" xmlns:vt="http://schemas.openxmlformats.org/officeDocument/2006/docPropsVTypes"/>
</file>